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CBB74" w14:textId="1394120B" w:rsidR="00D44171" w:rsidRDefault="00F734C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F734C3">
        <w:rPr>
          <w:rFonts w:ascii="Times New Roman" w:hAnsi="Times New Roman" w:cs="Times New Roman"/>
          <w:b/>
          <w:bCs/>
          <w:sz w:val="20"/>
          <w:szCs w:val="20"/>
        </w:rPr>
        <w:t>Table 1. Stud</w:t>
      </w:r>
      <w:r w:rsidR="00482868">
        <w:rPr>
          <w:rFonts w:ascii="Times New Roman" w:hAnsi="Times New Roman" w:cs="Times New Roman"/>
          <w:b/>
          <w:bCs/>
          <w:sz w:val="20"/>
          <w:szCs w:val="20"/>
        </w:rPr>
        <w:t>ies</w:t>
      </w:r>
      <w:r w:rsidRPr="00F734C3">
        <w:rPr>
          <w:rFonts w:ascii="Times New Roman" w:hAnsi="Times New Roman" w:cs="Times New Roman"/>
          <w:b/>
          <w:bCs/>
          <w:sz w:val="20"/>
          <w:szCs w:val="20"/>
        </w:rPr>
        <w:t xml:space="preserve"> Examining Medicaid Expansion Impact on African American-white Health Care Coverage, Access, and Treatment, 20</w:t>
      </w:r>
      <w:r w:rsidR="00FE216D">
        <w:rPr>
          <w:rFonts w:ascii="Times New Roman" w:hAnsi="Times New Roman" w:cs="Times New Roman"/>
          <w:b/>
          <w:bCs/>
          <w:sz w:val="20"/>
          <w:szCs w:val="20"/>
        </w:rPr>
        <w:t>14</w:t>
      </w:r>
      <w:r w:rsidRPr="00F734C3">
        <w:rPr>
          <w:rFonts w:ascii="Times New Roman" w:hAnsi="Times New Roman" w:cs="Times New Roman"/>
          <w:b/>
          <w:bCs/>
          <w:sz w:val="20"/>
          <w:szCs w:val="20"/>
        </w:rPr>
        <w:t>-2021</w:t>
      </w:r>
    </w:p>
    <w:p w14:paraId="639E35E3" w14:textId="77777777" w:rsidR="00633DBB" w:rsidRDefault="00633DBB" w:rsidP="00633DBB">
      <w:pPr>
        <w:rPr>
          <w:rFonts w:ascii="Times New Roman" w:hAnsi="Times New Roman" w:cs="Times New Roman"/>
          <w:i/>
          <w:iCs/>
          <w:sz w:val="20"/>
          <w:szCs w:val="20"/>
        </w:rPr>
      </w:pPr>
    </w:p>
    <w:tbl>
      <w:tblPr>
        <w:tblStyle w:val="TableGrid"/>
        <w:tblW w:w="503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3"/>
        <w:gridCol w:w="1357"/>
        <w:gridCol w:w="1696"/>
        <w:gridCol w:w="1339"/>
        <w:gridCol w:w="1444"/>
        <w:gridCol w:w="1333"/>
        <w:gridCol w:w="922"/>
        <w:gridCol w:w="1893"/>
        <w:gridCol w:w="1786"/>
        <w:gridCol w:w="1461"/>
      </w:tblGrid>
      <w:tr w:rsidR="00C60544" w:rsidRPr="006A00F9" w14:paraId="1394C098" w14:textId="77777777" w:rsidTr="00C60544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D29251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uthor (year)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43DC42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udy Aim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65979D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sign/Differences Tested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60807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ata Source</w:t>
            </w: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1EAB8B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mple Characteristics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A7B36B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variates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9AB1A8" w14:textId="72127CDE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ype of Disparit</w:t>
            </w:r>
            <w:r w:rsidR="00C6054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9E418B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n-Insurance Rates/Coverage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453755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reatment/Access to Care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687673" w14:textId="77777777" w:rsidR="00633DBB" w:rsidRPr="006A00F9" w:rsidRDefault="00633DBB" w:rsidP="00BD79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ealth Status/Outcomes</w:t>
            </w:r>
          </w:p>
        </w:tc>
      </w:tr>
      <w:tr w:rsidR="001323F3" w:rsidRPr="006A00F9" w14:paraId="24C5C475" w14:textId="77777777" w:rsidTr="00C60544">
        <w:trPr>
          <w:trHeight w:val="2232"/>
        </w:trPr>
        <w:tc>
          <w:tcPr>
            <w:tcW w:w="436" w:type="pct"/>
            <w:tcBorders>
              <w:top w:val="single" w:sz="4" w:space="0" w:color="auto"/>
            </w:tcBorders>
          </w:tcPr>
          <w:p w14:paraId="6CBD427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D428556" w14:textId="33AB2B3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Menon, Patel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Karmakar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&amp;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Tipirneni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(2021)</w:t>
            </w:r>
          </w:p>
        </w:tc>
        <w:tc>
          <w:tcPr>
            <w:tcW w:w="468" w:type="pct"/>
            <w:tcBorders>
              <w:top w:val="single" w:sz="4" w:space="0" w:color="auto"/>
            </w:tcBorders>
          </w:tcPr>
          <w:p w14:paraId="48A4D97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02204B" w14:textId="773825F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ssessed differential impacts of ME on racial/ethnic and racial/ethnic-sex disparities among HIV testing</w:t>
            </w:r>
          </w:p>
        </w:tc>
        <w:tc>
          <w:tcPr>
            <w:tcW w:w="585" w:type="pct"/>
            <w:tcBorders>
              <w:top w:val="single" w:sz="4" w:space="0" w:color="auto"/>
            </w:tcBorders>
          </w:tcPr>
          <w:p w14:paraId="401640B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BE66C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 and Triple Difference-in-Difference (DDD)</w:t>
            </w:r>
          </w:p>
          <w:p w14:paraId="137AC60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0ACDA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01818AB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489D8DE0" w14:textId="61B2732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15F88A9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589FCB" w14:textId="7AEAA07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 (BRFSS), 2011-2018</w:t>
            </w:r>
          </w:p>
        </w:tc>
        <w:tc>
          <w:tcPr>
            <w:tcW w:w="498" w:type="pct"/>
            <w:tcBorders>
              <w:top w:val="single" w:sz="4" w:space="0" w:color="auto"/>
            </w:tcBorders>
          </w:tcPr>
          <w:p w14:paraId="161B09F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F70B48" w14:textId="265A11A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9-64), low-income (less than or equal to 138% FPL), non-pregnant, non-disabled</w:t>
            </w:r>
          </w:p>
        </w:tc>
        <w:tc>
          <w:tcPr>
            <w:tcW w:w="460" w:type="pct"/>
            <w:tcBorders>
              <w:top w:val="single" w:sz="4" w:space="0" w:color="auto"/>
            </w:tcBorders>
          </w:tcPr>
          <w:p w14:paraId="686369F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78AF82" w14:textId="48E4003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sex, race, race-sex, percent FPL, education level, employment status</w:t>
            </w:r>
          </w:p>
        </w:tc>
        <w:tc>
          <w:tcPr>
            <w:tcW w:w="318" w:type="pct"/>
            <w:tcBorders>
              <w:top w:val="single" w:sz="4" w:space="0" w:color="auto"/>
            </w:tcBorders>
          </w:tcPr>
          <w:p w14:paraId="6DE92AA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F1ECB7" w14:textId="2515248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tcBorders>
              <w:top w:val="single" w:sz="4" w:space="0" w:color="auto"/>
            </w:tcBorders>
          </w:tcPr>
          <w:p w14:paraId="37261D6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12DDD4" w14:textId="4C424577" w:rsidR="00C52379" w:rsidRPr="006A00F9" w:rsidRDefault="00C52379" w:rsidP="00C60544">
            <w:pPr>
              <w:ind w:hanging="102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  <w:tcBorders>
              <w:top w:val="single" w:sz="4" w:space="0" w:color="auto"/>
            </w:tcBorders>
          </w:tcPr>
          <w:p w14:paraId="256FD2A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D4F472" w14:textId="4DF1242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associated with significant increase in reports of ever having HIV test; no significant changes in reporting HIV test in last year; no significant changes in AA-white disparities associated with ME in ever having HIV or having an HIV test in previous year</w:t>
            </w:r>
          </w:p>
        </w:tc>
        <w:tc>
          <w:tcPr>
            <w:tcW w:w="504" w:type="pct"/>
            <w:tcBorders>
              <w:top w:val="single" w:sz="4" w:space="0" w:color="auto"/>
            </w:tcBorders>
          </w:tcPr>
          <w:p w14:paraId="370439E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B27881" w14:textId="382DBE3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63F92BDD" w14:textId="77777777" w:rsidTr="00C60544">
        <w:trPr>
          <w:trHeight w:val="2232"/>
        </w:trPr>
        <w:tc>
          <w:tcPr>
            <w:tcW w:w="436" w:type="pct"/>
            <w:shd w:val="clear" w:color="auto" w:fill="F2F2F2" w:themeFill="background1" w:themeFillShade="F2"/>
          </w:tcPr>
          <w:p w14:paraId="5AEDD29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9DB402" w14:textId="70B57F5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Johnson, Choi, &amp; Herrera (2021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7DE3102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60FB307" w14:textId="0AF0C45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ompared changes in medication for opioid use disorder (MOUD) post-ACA to determine whether implementation was associated with increased MOUD for African American clients relative to white clients.</w:t>
            </w:r>
          </w:p>
        </w:tc>
        <w:tc>
          <w:tcPr>
            <w:tcW w:w="585" w:type="pct"/>
            <w:shd w:val="clear" w:color="auto" w:fill="F2F2F2" w:themeFill="background1" w:themeFillShade="F2"/>
          </w:tcPr>
          <w:p w14:paraId="51A96C1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A56FF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escriptive and logistic regression analyses; associative analysis with interactions</w:t>
            </w:r>
          </w:p>
          <w:p w14:paraId="44C487D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29BC60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4353E896" w14:textId="6D08D79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07441FB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B81713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Substance Abuse and Mental Health Services Administration’s (SAMHSA) Treatment Episode Dataset-Admissions (TEDS-A), </w:t>
            </w:r>
          </w:p>
          <w:p w14:paraId="050EA28E" w14:textId="0FE04A1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2007-2018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2A87B77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7ECFD2" w14:textId="339618E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White, African American, and Hispanic clients for opioid use disorder treatment, first annual episodes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204683D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4F7618A" w14:textId="4C3C260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 groups, sex, education status, homelessness; client admission setting, heroin use, polysubstance use; geography (rural)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3A8C5F8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65B217" w14:textId="36393DE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4D08461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6DF6B7" w14:textId="5175E0A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32377F7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22DA0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No AA-white disparity changes associated with ME states; disparities increased in criminal justice-referred population in ME states; for Medicaid-covered population, disparities decreased; AA-white disparities in MOUD significantly reduced overall </w:t>
            </w:r>
          </w:p>
          <w:p w14:paraId="5213A69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9ECCEF" w14:textId="56EB03D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gnificance of disparity in change difference between ME and non-ME states not tested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10FE204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28A970" w14:textId="0029E65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4A92D3AF" w14:textId="77777777" w:rsidTr="00C60544">
        <w:trPr>
          <w:trHeight w:val="2232"/>
        </w:trPr>
        <w:tc>
          <w:tcPr>
            <w:tcW w:w="436" w:type="pct"/>
          </w:tcPr>
          <w:p w14:paraId="6C3101B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ECC9B7" w14:textId="2F1C48F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Ji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astellino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Mertens, Zhao, Nogueira, Jemal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Yabroff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&amp; Han (2021)</w:t>
            </w:r>
          </w:p>
        </w:tc>
        <w:tc>
          <w:tcPr>
            <w:tcW w:w="468" w:type="pct"/>
          </w:tcPr>
          <w:p w14:paraId="6B28D4A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739E4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association of ME with insurance coverage at diagnosis among young adults newly diagnosed with cancer</w:t>
            </w:r>
          </w:p>
          <w:p w14:paraId="268B007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03230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</w:tcPr>
          <w:p w14:paraId="3D9D17A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A0BC9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; used linear probability models</w:t>
            </w:r>
          </w:p>
          <w:p w14:paraId="076F56F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688D2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26FC3DA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35D60EC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962E009" w14:textId="7000C8D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both public and private coverage</w:t>
            </w:r>
          </w:p>
        </w:tc>
        <w:tc>
          <w:tcPr>
            <w:tcW w:w="462" w:type="pct"/>
          </w:tcPr>
          <w:p w14:paraId="6925F24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CCE96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Cancer Database (NCDB),</w:t>
            </w:r>
          </w:p>
          <w:p w14:paraId="4139B115" w14:textId="2323238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2011-2016</w:t>
            </w:r>
          </w:p>
        </w:tc>
        <w:tc>
          <w:tcPr>
            <w:tcW w:w="498" w:type="pct"/>
          </w:tcPr>
          <w:p w14:paraId="1616EFD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D4B371D" w14:textId="08FC30B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Young adults (ages 18-39) diagnosed with a first primary cancer between January 1, </w:t>
            </w:r>
            <w:proofErr w:type="gram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2011</w:t>
            </w:r>
            <w:proofErr w:type="gram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and December 31, 2016 in U.S. </w:t>
            </w:r>
          </w:p>
        </w:tc>
        <w:tc>
          <w:tcPr>
            <w:tcW w:w="460" w:type="pct"/>
          </w:tcPr>
          <w:p w14:paraId="4DE506D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8E2E20" w14:textId="6644285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ex, age, group, self-reported race/ethnicity, urban or rural residence, median household income</w:t>
            </w:r>
          </w:p>
        </w:tc>
        <w:tc>
          <w:tcPr>
            <w:tcW w:w="318" w:type="pct"/>
          </w:tcPr>
          <w:p w14:paraId="5FCC815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8C4C41" w14:textId="438A205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2506DB7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563027" w14:textId="131DE00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t examined by race/ethnicity</w:t>
            </w:r>
          </w:p>
        </w:tc>
        <w:tc>
          <w:tcPr>
            <w:tcW w:w="616" w:type="pct"/>
          </w:tcPr>
          <w:p w14:paraId="7C288C8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A3763A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Stage 1 diagnosis increased more in ME states than non-ME states for white patients and AA patients; increase larger but less significant for AA patients </w:t>
            </w:r>
          </w:p>
          <w:p w14:paraId="2BFB53A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824081" w14:textId="63C4290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 or changes in disparities associated with ME not tested for significance</w:t>
            </w:r>
          </w:p>
        </w:tc>
        <w:tc>
          <w:tcPr>
            <w:tcW w:w="504" w:type="pct"/>
          </w:tcPr>
          <w:p w14:paraId="776777D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F163E9" w14:textId="576E569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4F8F8015" w14:textId="77777777" w:rsidTr="00C60544">
        <w:trPr>
          <w:trHeight w:val="2232"/>
        </w:trPr>
        <w:tc>
          <w:tcPr>
            <w:tcW w:w="436" w:type="pct"/>
            <w:shd w:val="clear" w:color="auto" w:fill="F2F2F2" w:themeFill="background1" w:themeFillShade="F2"/>
          </w:tcPr>
          <w:p w14:paraId="7449099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EE2EB6" w14:textId="3102E21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Le Blanc, Heller, Friedrich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Lannin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&amp; Park (2020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56A96C2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E63C5E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Reviewed association of ME with breast cancer state at diagnosis and disparities associated with insurance status, age, and race/ethnicity</w:t>
            </w:r>
          </w:p>
          <w:p w14:paraId="34AB8F7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82B33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34AAFD8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A7BF1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Retrospective cohort analysis (XW analysis used, with 1-sided p&lt;0.05; Mann-Whitney U test used to assess significance of state income and employment data with 1-sided p&lt;0.05)</w:t>
            </w:r>
          </w:p>
          <w:p w14:paraId="165B78A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31671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584C492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2125AF" w14:textId="019E28D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stinguished between Medicaid coverage and un-insuranc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2B90ABC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3AF7DF9" w14:textId="3AF72EF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Cancer Database (NCDB) public benchmark reports via the American College of Surgeons, 2007-2016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37D194D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80734C" w14:textId="29EF3CA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atients with primary breast cancer diagnosed between 2007 and 2016 who were uninsured or had Medicaid, private insurance, or Medicare, and whose race/ethnicity, age, state of residence, and American Commission Joint Cancer summary were recorded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59F6810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D43381" w14:textId="7D54105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Race, insurance status (uninsured and Medicaid), breast cancer stage (early or late)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1D04748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C8B050" w14:textId="3D9A275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4768A4B9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187C6B" w14:textId="3EAE7FC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ACA implementation associated with reduced number of uninsured white and AA patients in ME and non-ME </w:t>
            </w:r>
            <w:proofErr w:type="gram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ates;</w:t>
            </w:r>
            <w:proofErr w:type="gram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reductions greater for all racial groups</w:t>
            </w:r>
          </w:p>
          <w:p w14:paraId="7369CA9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C8E0C2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gnificance of AA-white disparities not tested; differences between ME and non-ME states not tested for significance</w:t>
            </w:r>
          </w:p>
          <w:p w14:paraId="3073F87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20956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  <w:shd w:val="clear" w:color="auto" w:fill="F2F2F2" w:themeFill="background1" w:themeFillShade="F2"/>
          </w:tcPr>
          <w:p w14:paraId="6C10136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6E5A2A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CA associated with increased rates of cancer diagnosis at earlier stages for AA and white patients in ME states, but not in non-ME states; incidence of advanced disease in AA patients decreased in ME states, and remained approximately the same in non-ME states</w:t>
            </w:r>
          </w:p>
          <w:p w14:paraId="529E4D7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0F5313" w14:textId="1E0DC14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gnificance of AA-white disparities not tested; difference between ME and non-ME states not tested for significance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10BD1A8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F2D985" w14:textId="0C0B9AE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1F288331" w14:textId="77777777" w:rsidTr="00C60544">
        <w:trPr>
          <w:trHeight w:val="2232"/>
        </w:trPr>
        <w:tc>
          <w:tcPr>
            <w:tcW w:w="436" w:type="pct"/>
          </w:tcPr>
          <w:p w14:paraId="2E1E787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318B62" w14:textId="61FFDF2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aumgartner, Collins, Radley, &amp; Hayes (2020)</w:t>
            </w:r>
          </w:p>
        </w:tc>
        <w:tc>
          <w:tcPr>
            <w:tcW w:w="468" w:type="pct"/>
          </w:tcPr>
          <w:p w14:paraId="3020629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72EDA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degree to which racial/ethnic disparities have narrowed post-ACA</w:t>
            </w:r>
          </w:p>
          <w:p w14:paraId="051425B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BCFBB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</w:tcPr>
          <w:p w14:paraId="70F7B59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FE796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</w:t>
            </w:r>
          </w:p>
          <w:p w14:paraId="628582D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F98B6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1E66070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4B29314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10FEB4" w14:textId="0654231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</w:tcPr>
          <w:p w14:paraId="64D23EC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C059C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erican Community Survey Public Use Microdata Sample (ACS PUMS), 2013-2018</w:t>
            </w:r>
          </w:p>
          <w:p w14:paraId="1E41D5B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A08492F" w14:textId="5EB0382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 (BRFSS), 2013-2018</w:t>
            </w:r>
          </w:p>
        </w:tc>
        <w:tc>
          <w:tcPr>
            <w:tcW w:w="498" w:type="pct"/>
          </w:tcPr>
          <w:p w14:paraId="2966066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EC6B6A" w14:textId="4A0FA08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8-64); white, African American, Hispanic</w:t>
            </w:r>
          </w:p>
        </w:tc>
        <w:tc>
          <w:tcPr>
            <w:tcW w:w="460" w:type="pct"/>
          </w:tcPr>
          <w:p w14:paraId="548DA34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E18519" w14:textId="58BE6F0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ne reported</w:t>
            </w:r>
          </w:p>
        </w:tc>
        <w:tc>
          <w:tcPr>
            <w:tcW w:w="318" w:type="pct"/>
          </w:tcPr>
          <w:p w14:paraId="1CB73AC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BBBD6A" w14:textId="3C561A0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4E31CB3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4F130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 adults living in ME states now less likely to be uninsured than white adults in non-ME states</w:t>
            </w:r>
          </w:p>
          <w:p w14:paraId="5F99663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F2CC5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s of significance reported</w:t>
            </w:r>
          </w:p>
          <w:p w14:paraId="6F969560" w14:textId="77777777" w:rsidR="00C52379" w:rsidRPr="006A00F9" w:rsidRDefault="00C52379" w:rsidP="00C52379">
            <w:pPr>
              <w:ind w:left="-14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5E613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</w:tcPr>
          <w:p w14:paraId="7EED674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A0F6A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Unmet need due to cost decreased for AA and white; AA-white differences in cost-related access problems have narrowed in ME and non-ME states</w:t>
            </w:r>
          </w:p>
          <w:p w14:paraId="5E240E8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s of significance reported</w:t>
            </w:r>
          </w:p>
          <w:p w14:paraId="284D6BF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33BB4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Having usual source of care increased for white and for AA; AA adults in ME states now almost as likely as white to have usual source of care</w:t>
            </w:r>
          </w:p>
          <w:p w14:paraId="04A520E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C4C01F" w14:textId="4DEC5D5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s of significance reported</w:t>
            </w:r>
          </w:p>
        </w:tc>
        <w:tc>
          <w:tcPr>
            <w:tcW w:w="504" w:type="pct"/>
          </w:tcPr>
          <w:p w14:paraId="7FC6A70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0B14C5" w14:textId="0301B2A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358C1A4D" w14:textId="77777777" w:rsidTr="00C60544">
        <w:trPr>
          <w:trHeight w:val="2232"/>
        </w:trPr>
        <w:tc>
          <w:tcPr>
            <w:tcW w:w="436" w:type="pct"/>
            <w:shd w:val="clear" w:color="auto" w:fill="F2F2F2" w:themeFill="background1" w:themeFillShade="F2"/>
          </w:tcPr>
          <w:p w14:paraId="732E4EE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3DA190" w14:textId="52960F9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uchmueller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&amp; Levy (2020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61E2228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B54424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onsidered how the ACA’s insurance coverage expansions have affected racial/ethnic disparities related to access to care</w:t>
            </w:r>
          </w:p>
          <w:p w14:paraId="2A7E98F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6C00B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55BE53E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A4C20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stimated difference between groups; presented unadjusted mean outcomes and results that controlled for individual characteristics</w:t>
            </w:r>
          </w:p>
          <w:p w14:paraId="28B4072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82DB4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4023FB8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3F75C82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6373C5" w14:textId="248CF27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4E3F693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5D34DD" w14:textId="71B471F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 (BRFSS), 2008-2017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32841A4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C1FC7F" w14:textId="10F09C5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9-64); ~ 400,000 adults each year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79A97B5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ED56A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education, employment status, sex, marital status, and interaction between sex and marital status</w:t>
            </w:r>
          </w:p>
          <w:p w14:paraId="7200516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8" w:type="pct"/>
            <w:shd w:val="clear" w:color="auto" w:fill="F2F2F2" w:themeFill="background1" w:themeFillShade="F2"/>
          </w:tcPr>
          <w:p w14:paraId="2D22185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40B2C5" w14:textId="100D7D9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70976FC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A81D6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National AA-white un-insurance disparity decreased after ACA implementation </w:t>
            </w:r>
          </w:p>
          <w:p w14:paraId="587CD8D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16DFE4" w14:textId="4897F45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 in AA-white disparity reductions between ME and non-ME states not tested for statistical significance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0885A2F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C8E2A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National AA-white foregone care due to cost disparity decreased after ACA implementation </w:t>
            </w:r>
          </w:p>
          <w:p w14:paraId="7AAADD4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F6EB3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 in AA-white disparity reductions between ME and non-ME states not tested for statistical significance</w:t>
            </w:r>
          </w:p>
          <w:p w14:paraId="5A98341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4" w:type="pct"/>
            <w:shd w:val="clear" w:color="auto" w:fill="F2F2F2" w:themeFill="background1" w:themeFillShade="F2"/>
          </w:tcPr>
          <w:p w14:paraId="26AB814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C13901B" w14:textId="1C8ADC1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3FC0A14C" w14:textId="77777777" w:rsidTr="00C60544">
        <w:trPr>
          <w:trHeight w:val="2232"/>
        </w:trPr>
        <w:tc>
          <w:tcPr>
            <w:tcW w:w="436" w:type="pct"/>
          </w:tcPr>
          <w:p w14:paraId="3A80359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817781" w14:textId="6393EB7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rtiga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Orgera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&amp; Damico (2020)</w:t>
            </w:r>
          </w:p>
        </w:tc>
        <w:tc>
          <w:tcPr>
            <w:tcW w:w="468" w:type="pct"/>
          </w:tcPr>
          <w:p w14:paraId="3CBD34B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9CD77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how health coverage by race/ethnicity has changed post-ACA</w:t>
            </w:r>
          </w:p>
          <w:p w14:paraId="3903529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D2530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</w:tcPr>
          <w:p w14:paraId="4F843A9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C823C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, stratified by race/ethnicity</w:t>
            </w:r>
          </w:p>
          <w:p w14:paraId="7F120F6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E557B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63626F4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5253DD5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C6F740" w14:textId="7660528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</w:tcPr>
          <w:p w14:paraId="684B477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E081A55" w14:textId="2B02215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erican Community Survey (ACS), 2010-2018</w:t>
            </w:r>
          </w:p>
        </w:tc>
        <w:tc>
          <w:tcPr>
            <w:tcW w:w="498" w:type="pct"/>
          </w:tcPr>
          <w:p w14:paraId="0BC4B58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E6FEAE" w14:textId="1475EAF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n-elderly population of whites, African Americans, Hispanics, &amp; Alaska Natives (ages 0-64)</w:t>
            </w:r>
          </w:p>
        </w:tc>
        <w:tc>
          <w:tcPr>
            <w:tcW w:w="460" w:type="pct"/>
          </w:tcPr>
          <w:p w14:paraId="0AC3F28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C51DD8" w14:textId="1A3BF4F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coverage time trends</w:t>
            </w:r>
          </w:p>
        </w:tc>
        <w:tc>
          <w:tcPr>
            <w:tcW w:w="318" w:type="pct"/>
          </w:tcPr>
          <w:p w14:paraId="093286D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16CFFE" w14:textId="726BECC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31666B4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2D468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Un-insurance rates for whites and AA decreased in non-ME and ME states, 2010-2018 </w:t>
            </w:r>
          </w:p>
          <w:p w14:paraId="12362C07" w14:textId="00F6649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significance for AA-white disparity change</w:t>
            </w:r>
          </w:p>
        </w:tc>
        <w:tc>
          <w:tcPr>
            <w:tcW w:w="616" w:type="pct"/>
          </w:tcPr>
          <w:p w14:paraId="077D77E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43B99F" w14:textId="736EAA1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77804EB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34E1A1" w14:textId="1059C68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2E5E1CC1" w14:textId="77777777" w:rsidTr="00C60544">
        <w:trPr>
          <w:trHeight w:val="2232"/>
        </w:trPr>
        <w:tc>
          <w:tcPr>
            <w:tcW w:w="436" w:type="pct"/>
            <w:shd w:val="clear" w:color="auto" w:fill="F2F2F2" w:themeFill="background1" w:themeFillShade="F2"/>
          </w:tcPr>
          <w:p w14:paraId="19DF2D3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78D3C2" w14:textId="21D571F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Breslau &amp;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Gruskin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(2020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1482D1C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608A19" w14:textId="79B7659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impact of ME on use of 4 types of mental health services in nationally representative samples of low-income individuals during first 2 years following implementation</w:t>
            </w:r>
          </w:p>
        </w:tc>
        <w:tc>
          <w:tcPr>
            <w:tcW w:w="585" w:type="pct"/>
            <w:shd w:val="clear" w:color="auto" w:fill="F2F2F2" w:themeFill="background1" w:themeFillShade="F2"/>
          </w:tcPr>
          <w:p w14:paraId="0BC1FE1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3DB24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; used survey design-adjusted linear regression models; binary modeled by logistic DD model; continuous modeled by linear DD regression on subsample of service users; impacts of ME within racial/ethnic groups examined by extending original DD models to DDD models</w:t>
            </w:r>
          </w:p>
          <w:p w14:paraId="55ECA27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22495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2C9ECC02" w14:textId="28643D5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2892D97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0523EB" w14:textId="24ACE14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dical Expenditure Panel Survey (MEPS), 2007-2015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174A313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3FDB3E" w14:textId="144FB49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8 and older) with incomes at or below Medicaid eligibility under expansion rules (138% FPL)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50D0175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CAB071" w14:textId="5A1C429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sex, marital status, race/ethnicity, K-6 score category, education level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093285F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DFAD80" w14:textId="724A7E5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2EDEBEF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10FE829" w14:textId="32516D2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78D4BC4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4773C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hange in use of outpatient mental health visits significant among whites and Hispanics, but not AA; no significant changes observed in number of mental health-related hospital stays, emergency department visits, or prescription refills</w:t>
            </w:r>
          </w:p>
          <w:p w14:paraId="1430F1C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A4A2C82" w14:textId="34B9503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gnificance in changes in AA-white disparities due to ME implementation not tested for any outcomes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44481D4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9A593C" w14:textId="1D984D4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369BF4FE" w14:textId="77777777" w:rsidTr="00C60544">
        <w:trPr>
          <w:trHeight w:val="2232"/>
        </w:trPr>
        <w:tc>
          <w:tcPr>
            <w:tcW w:w="436" w:type="pct"/>
          </w:tcPr>
          <w:p w14:paraId="61B435D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D42EF4" w14:textId="598319F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Wiggins et al. (2020)</w:t>
            </w:r>
          </w:p>
        </w:tc>
        <w:tc>
          <w:tcPr>
            <w:tcW w:w="468" w:type="pct"/>
          </w:tcPr>
          <w:p w14:paraId="1587881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1A0E45" w14:textId="0B7CF47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Determined association between ME and infant mortality rates (IMR) in U.S. </w:t>
            </w:r>
          </w:p>
        </w:tc>
        <w:tc>
          <w:tcPr>
            <w:tcW w:w="585" w:type="pct"/>
          </w:tcPr>
          <w:p w14:paraId="53BC04E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13D85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; multiple linear regression models using DD estimation and Huber-White robust standard errors</w:t>
            </w:r>
          </w:p>
          <w:p w14:paraId="675E9E8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F55C4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63A25FC8" w14:textId="66E17CC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</w:tc>
        <w:tc>
          <w:tcPr>
            <w:tcW w:w="462" w:type="pct"/>
          </w:tcPr>
          <w:p w14:paraId="737C196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415904" w14:textId="7AE893E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DC’s Wide-ranging Online Data for Epidemiologic Research (WONDER), 2019-2017</w:t>
            </w:r>
          </w:p>
        </w:tc>
        <w:tc>
          <w:tcPr>
            <w:tcW w:w="498" w:type="pct"/>
          </w:tcPr>
          <w:p w14:paraId="4780252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00D4BB" w14:textId="1A1DD6E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ate-level aggregate data on U.S. IMR and population count</w:t>
            </w:r>
          </w:p>
        </w:tc>
        <w:tc>
          <w:tcPr>
            <w:tcW w:w="460" w:type="pct"/>
          </w:tcPr>
          <w:p w14:paraId="05C958C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EDE174" w14:textId="1860428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ex, race/ethnicity</w:t>
            </w:r>
          </w:p>
        </w:tc>
        <w:tc>
          <w:tcPr>
            <w:tcW w:w="318" w:type="pct"/>
          </w:tcPr>
          <w:p w14:paraId="3FE52CA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EED89C" w14:textId="55EDF26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247A4CE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F8BEB9" w14:textId="02E5768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</w:tcPr>
          <w:p w14:paraId="380060B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B9A856" w14:textId="018A761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37E130A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13C6B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association between ME states and change in national IMR, 2010-2017; ME associated with reduction in IMR among Hispanics; ME not associated with IMR reduction in ME states relative to non-ME states for whites and AA</w:t>
            </w:r>
          </w:p>
          <w:p w14:paraId="72BB363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7B98A7" w14:textId="131ADC3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Significance of AA-white disparity changes related to </w:t>
            </w:r>
            <w:proofErr w:type="gram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</w:t>
            </w:r>
            <w:proofErr w:type="gram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or ACA not tested</w:t>
            </w:r>
          </w:p>
        </w:tc>
      </w:tr>
      <w:tr w:rsidR="00C60544" w:rsidRPr="006A00F9" w14:paraId="64994D8B" w14:textId="77777777" w:rsidTr="00C60544">
        <w:trPr>
          <w:trHeight w:val="2232"/>
        </w:trPr>
        <w:tc>
          <w:tcPr>
            <w:tcW w:w="436" w:type="pct"/>
            <w:shd w:val="clear" w:color="auto" w:fill="F2F2F2" w:themeFill="background1" w:themeFillShade="F2"/>
          </w:tcPr>
          <w:p w14:paraId="4A0DEFD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47BFDC8" w14:textId="13B71BC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Barrington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mmot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Calo, Cohn, Cosgrove, &amp; Felix (2020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72B20AE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59C0D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Determined associations between ME adoption and changes in insurance status, early-stage diagnosis, and cancer survival among women with endometrial carcinoma </w:t>
            </w:r>
          </w:p>
          <w:p w14:paraId="154818D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C3D01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09ED483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EF95A7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; overall survival was fit with Cox proportional hazards models; logistical regression compared epidemiological, hospital, tumor, and treatment characteristics of women according to dichotomized ME status</w:t>
            </w:r>
          </w:p>
          <w:p w14:paraId="6F0FC52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0AEE7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7D6C075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3462EEA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135C53" w14:textId="526A1FF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a variety of insurance sources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4C58E90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F1528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National Cancer Database, Participant User Files (PUF), </w:t>
            </w:r>
          </w:p>
          <w:p w14:paraId="73C99EB0" w14:textId="09F8688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2004-2015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19CEC83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D9AB2B" w14:textId="2CE33F7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atients diagnosed with invasive endometrial carcinoma (ages 40-64)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2506AA8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885361" w14:textId="0BC7A40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Facility location, ME category of patient ZIP code; year (grouped into pairs); age, race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omorbities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hospital type, hospital location, rurality, educational attainment, household income, year of diagnosis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04ED5F5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F3AA60" w14:textId="2170480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6B890FA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2B9B2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atistically significant improvement of changes in percent insured associated with ME implementation in ME states among white, but not African American.</w:t>
            </w:r>
          </w:p>
          <w:p w14:paraId="17EC9E5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83EBD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DDD effect not tested for significance for AA-white disparity change </w:t>
            </w:r>
          </w:p>
          <w:p w14:paraId="3EFA73D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3ABA8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DBDB5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  <w:shd w:val="clear" w:color="auto" w:fill="F2F2F2" w:themeFill="background1" w:themeFillShade="F2"/>
          </w:tcPr>
          <w:p w14:paraId="4D12821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159D4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ignificant changes observed in early-stage diagnosis associated with ME for any race.</w:t>
            </w:r>
          </w:p>
          <w:p w14:paraId="0A3F560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7AC131" w14:textId="3AD33A7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significance for AA-white disparity change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5476690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DA8192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gnificant increases in overall survival rates observed to be associated with ME for whites; no significant changes in survival rates observed for AA women.</w:t>
            </w:r>
          </w:p>
          <w:p w14:paraId="14DA687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52692A" w14:textId="19E6F2B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significance for AA-white disparity change</w:t>
            </w:r>
          </w:p>
        </w:tc>
      </w:tr>
      <w:tr w:rsidR="001323F3" w:rsidRPr="006A00F9" w14:paraId="05153B73" w14:textId="77777777" w:rsidTr="00C60544">
        <w:trPr>
          <w:trHeight w:val="2232"/>
        </w:trPr>
        <w:tc>
          <w:tcPr>
            <w:tcW w:w="436" w:type="pct"/>
          </w:tcPr>
          <w:p w14:paraId="72440C96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B00C86" w14:textId="37A3CF2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Eliason, 2020</w:t>
            </w:r>
          </w:p>
        </w:tc>
        <w:tc>
          <w:tcPr>
            <w:tcW w:w="468" w:type="pct"/>
          </w:tcPr>
          <w:p w14:paraId="224DE98D" w14:textId="77777777" w:rsidR="00C52379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05816B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Examined the effect of Medicaid expansion under the Affordable Care Act on state-level maternal mortality</w:t>
            </w:r>
          </w:p>
          <w:p w14:paraId="27DD3325" w14:textId="4842AC6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ratios in the United States.</w:t>
            </w:r>
          </w:p>
        </w:tc>
        <w:tc>
          <w:tcPr>
            <w:tcW w:w="585" w:type="pct"/>
          </w:tcPr>
          <w:p w14:paraId="40DBDC28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D99B8FB" w14:textId="77777777" w:rsidR="00C52379" w:rsidRPr="00077ED3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Difference-in-Difference (DD)</w:t>
            </w:r>
          </w:p>
          <w:p w14:paraId="1D5A55D8" w14:textId="77777777" w:rsidR="00C52379" w:rsidRPr="00077ED3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9BFF16" w14:textId="77777777" w:rsidR="00C52379" w:rsidRPr="00077ED3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5495AAA2" w14:textId="77777777" w:rsidR="00C52379" w:rsidRPr="00077ED3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0CBFF92C" w14:textId="77777777" w:rsidR="00C52379" w:rsidRPr="00077ED3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BFFCA56" w14:textId="3BC6CB2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Stratified by race</w:t>
            </w:r>
          </w:p>
        </w:tc>
        <w:tc>
          <w:tcPr>
            <w:tcW w:w="462" w:type="pct"/>
          </w:tcPr>
          <w:p w14:paraId="546D4E0B" w14:textId="77777777" w:rsidR="00C52379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57EDE4" w14:textId="5CA7A94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Underlying Cause of</w:t>
            </w:r>
          </w:p>
          <w:p w14:paraId="484DFAE6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Death 2006–2017 data files from the National Center for Health</w:t>
            </w:r>
          </w:p>
          <w:p w14:paraId="729F36CD" w14:textId="753DEDA1" w:rsidR="00C60544" w:rsidRPr="00077ED3" w:rsidRDefault="00C52379" w:rsidP="00C6054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Statistics;</w:t>
            </w:r>
            <w:proofErr w:type="gramEnd"/>
            <w:r w:rsidRPr="00077E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F02326A" w14:textId="5300064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Centers for Disease Control and Prevention, National Center for Health Statistics Natality data files, CDC WONDER Online Database</w:t>
            </w:r>
          </w:p>
        </w:tc>
        <w:tc>
          <w:tcPr>
            <w:tcW w:w="498" w:type="pct"/>
          </w:tcPr>
          <w:p w14:paraId="46A8F11A" w14:textId="77777777" w:rsidR="00C52379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54D903" w14:textId="5A3643F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50 states and DC, from 2006 to 2017, for a total of 612 state-year observations</w:t>
            </w:r>
          </w:p>
        </w:tc>
        <w:tc>
          <w:tcPr>
            <w:tcW w:w="460" w:type="pct"/>
          </w:tcPr>
          <w:p w14:paraId="6EDA4C8B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C160D07" w14:textId="47B76D5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State-wide pregnancy checkbox adoption and state-level women’s unemployment ratio</w:t>
            </w:r>
          </w:p>
        </w:tc>
        <w:tc>
          <w:tcPr>
            <w:tcW w:w="318" w:type="pct"/>
          </w:tcPr>
          <w:p w14:paraId="62E9FAAB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FE7D36" w14:textId="4542531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1C7A01C1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167F40" w14:textId="0FA21AA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</w:tcPr>
          <w:p w14:paraId="58E4AAAB" w14:textId="77777777" w:rsidR="00C5237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1C6CAE" w14:textId="5774389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20ABC3DC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 xml:space="preserve">ME was significantly associated with lower maternal </w:t>
            </w:r>
            <w:proofErr w:type="gramStart"/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mortality;</w:t>
            </w:r>
            <w:proofErr w:type="gramEnd"/>
            <w:r w:rsidRPr="00077ED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7885A1F0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ME effects were concentrated among non-</w:t>
            </w:r>
          </w:p>
          <w:p w14:paraId="39A27E48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Hispanic Black mothers.</w:t>
            </w:r>
          </w:p>
          <w:p w14:paraId="29D36101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3D3CD4" w14:textId="77777777" w:rsidR="00C52379" w:rsidRPr="00077ED3" w:rsidRDefault="00C52379" w:rsidP="00C523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7ED3">
              <w:rPr>
                <w:rFonts w:ascii="Times New Roman" w:hAnsi="Times New Roman" w:cs="Times New Roman"/>
                <w:sz w:val="16"/>
                <w:szCs w:val="16"/>
              </w:rPr>
              <w:t>AA-white disparity or changes in disparities associated with ME not tested for significance</w:t>
            </w:r>
          </w:p>
          <w:p w14:paraId="51820C0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0544" w:rsidRPr="006A00F9" w14:paraId="6DC2A800" w14:textId="77777777" w:rsidTr="00C60544">
        <w:trPr>
          <w:trHeight w:val="1431"/>
        </w:trPr>
        <w:tc>
          <w:tcPr>
            <w:tcW w:w="436" w:type="pct"/>
            <w:shd w:val="clear" w:color="auto" w:fill="F2F2F2" w:themeFill="background1" w:themeFillShade="F2"/>
          </w:tcPr>
          <w:p w14:paraId="7876743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964D66" w14:textId="73552DC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rown, Moore, Felix, Stewart, &amp; Tilford (2020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25CB312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23F263" w14:textId="7F29354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Identified association of ME with changes in county-level geographic variation in rates of low birthweight and preterm births, overall stratified by race/ethnicity</w:t>
            </w:r>
          </w:p>
        </w:tc>
        <w:tc>
          <w:tcPr>
            <w:tcW w:w="585" w:type="pct"/>
            <w:shd w:val="clear" w:color="auto" w:fill="F2F2F2" w:themeFill="background1" w:themeFillShade="F2"/>
          </w:tcPr>
          <w:p w14:paraId="6AEDC0A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04BB2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ompared changes in coefficient of variation and ratio of 80</w:t>
            </w:r>
            <w:r w:rsidRPr="006A00F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th </w:t>
            </w: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to 20</w:t>
            </w:r>
            <w:r w:rsidRPr="006A00F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th</w:t>
            </w: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percentiles using bootstrap samples (n=1,000) of counties drawn for all births and for white, African American, and Hispanic births, separately</w:t>
            </w:r>
          </w:p>
          <w:p w14:paraId="568DBEE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6E2ADE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1135E03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65167982" w14:textId="5AE7766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7CB5E76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405D40" w14:textId="697BCED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Center for Health Statistics (NCHS) Vital Statistics Birth Data Files, 2011-2016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4DBAAF0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2461EBF" w14:textId="0DD862E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County-level rates of low birthweight and preterm birth outcomes; 3,145 counties in contiguous U.S., excluding counties in U.S. territories; sample counties (n=372) in 6 contiguous states that expanded Medicaid after January 1, 2014, and 9 independent cities, leaving 2,728 counties; </w:t>
            </w: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ounty-level rates in included counties among 19,454,243 singleton births to women (ages 19 and older at time of birth)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4155F6F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16253B" w14:textId="19F0B93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ne reported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42FEA8D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9F29D9" w14:textId="3E9FC72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12A7D97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15130C" w14:textId="4C4F84B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21A29D4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3886317" w14:textId="76783C8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7DB6E66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CB2C64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County-level variation for low birthweight and preterm births among all racial/ethnic categories declined in ME states; in non-ME states, geographic variation reduced for both outcomes among Hispanic births and low birthweight white births, but increased in both </w:t>
            </w: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outcomes among AA births</w:t>
            </w:r>
          </w:p>
          <w:p w14:paraId="216D742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4E37E1" w14:textId="7F0EA8D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gnificance in changes in AA-white disparities not tested for either outcome</w:t>
            </w:r>
          </w:p>
        </w:tc>
      </w:tr>
      <w:tr w:rsidR="001323F3" w:rsidRPr="006A00F9" w14:paraId="1B016305" w14:textId="77777777" w:rsidTr="00C60544">
        <w:trPr>
          <w:trHeight w:val="2232"/>
        </w:trPr>
        <w:tc>
          <w:tcPr>
            <w:tcW w:w="436" w:type="pct"/>
          </w:tcPr>
          <w:p w14:paraId="6D8CA5F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B3EC1A" w14:textId="47C738D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Glance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Thirukumaran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hippey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Lustik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&amp; Dick (2020)</w:t>
            </w:r>
          </w:p>
        </w:tc>
        <w:tc>
          <w:tcPr>
            <w:tcW w:w="468" w:type="pct"/>
          </w:tcPr>
          <w:p w14:paraId="40DD4B2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759510" w14:textId="0499F5D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etermined whether ME was associated with reduction in revascularization disparities in patients with acute myocardial infarction</w:t>
            </w:r>
          </w:p>
        </w:tc>
        <w:tc>
          <w:tcPr>
            <w:tcW w:w="585" w:type="pct"/>
          </w:tcPr>
          <w:p w14:paraId="2178C93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1CC1ED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Retrospective analysis study; comparative interrupted time series analysis</w:t>
            </w:r>
          </w:p>
          <w:p w14:paraId="7EC8127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7962C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37D0512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4DC70B1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6801E9E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E444B3" w14:textId="2C76BCE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</w:tcPr>
          <w:p w14:paraId="623A958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2C8894" w14:textId="7C88510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Vizient Clinical Database/Resource (CDB/RM), 2010-2018</w:t>
            </w:r>
          </w:p>
        </w:tc>
        <w:tc>
          <w:tcPr>
            <w:tcW w:w="498" w:type="pct"/>
          </w:tcPr>
          <w:p w14:paraId="1499A80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8071D9" w14:textId="65D0D63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White and African American patients (ages 18-64) hospitalized with ST-segment elevation (STEMI) or non-ST-segment elevation acute myocardial infarction (NSTEMI) after ME</w:t>
            </w:r>
          </w:p>
        </w:tc>
        <w:tc>
          <w:tcPr>
            <w:tcW w:w="460" w:type="pct"/>
          </w:tcPr>
          <w:p w14:paraId="17B6A72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9C9B19" w14:textId="5536DB8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atient characteristics, pre-ACA temporal trends, hospital effects</w:t>
            </w:r>
          </w:p>
        </w:tc>
        <w:tc>
          <w:tcPr>
            <w:tcW w:w="318" w:type="pct"/>
          </w:tcPr>
          <w:p w14:paraId="3490C6E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F7054C" w14:textId="312A4A6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3E743E4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92E7B6" w14:textId="0C854DB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ong patients with STEMI and NSTEMI, AA-white un-insurance rate disparity reductions in ME vs. non-ME states before and after ACA (DDD) is significant at p&lt;0.001.</w:t>
            </w:r>
          </w:p>
        </w:tc>
        <w:tc>
          <w:tcPr>
            <w:tcW w:w="616" w:type="pct"/>
          </w:tcPr>
          <w:p w14:paraId="7102E98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D00651" w14:textId="17C5B28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165F318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48EF2B2" w14:textId="5CFBAFE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Differences in AA-white revascularization rates for patients with STEMI decreased by 2.09 percentage points per year in ME vs. non-ME states; 7.24 percentage point increase for AA patients hospitalized with STEMI in non-ME states </w:t>
            </w:r>
          </w:p>
        </w:tc>
      </w:tr>
      <w:tr w:rsidR="00C60544" w:rsidRPr="006A00F9" w14:paraId="244A7F93" w14:textId="77777777" w:rsidTr="00C60544">
        <w:trPr>
          <w:trHeight w:val="2232"/>
        </w:trPr>
        <w:tc>
          <w:tcPr>
            <w:tcW w:w="436" w:type="pct"/>
            <w:shd w:val="clear" w:color="auto" w:fill="F2F2F2" w:themeFill="background1" w:themeFillShade="F2"/>
          </w:tcPr>
          <w:p w14:paraId="6B232C3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C33754" w14:textId="3F64BC7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emprini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&amp; Olopade (2020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169FAE0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2E52C8" w14:textId="06E2FE6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valuated impact of ME on disparity between African American-white breast cancer mortality rates</w:t>
            </w:r>
          </w:p>
        </w:tc>
        <w:tc>
          <w:tcPr>
            <w:tcW w:w="585" w:type="pct"/>
            <w:shd w:val="clear" w:color="auto" w:fill="F2F2F2" w:themeFill="background1" w:themeFillShade="F2"/>
          </w:tcPr>
          <w:p w14:paraId="4D45BAE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20572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 fixed effects regression model with AA-white mortality ratio as outcome</w:t>
            </w:r>
          </w:p>
          <w:p w14:paraId="7EBC838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0FB94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73429DF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092A8C88" w14:textId="5DB41FF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623C43E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05DE561" w14:textId="3D055BE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CDC All-Cause Mortality Database, 2012-2016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11A3206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35A39F" w14:textId="3A1F02C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ate-level breast cancer mortality data; no additional inclusion or exclusion criteria reported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52BB8E8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D30A24" w14:textId="0058786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5D102F0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38D8D3" w14:textId="50E92C6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1C598C9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E2F702" w14:textId="32734B8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0C256F9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2AF831" w14:textId="133766E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4F744ED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C80625E" w14:textId="3C025A0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did not lower disparity in breast cancer mortality; AA-white mortality ratio increased in ME states for all Medicaid-eligible age groups with significant effects in younger age groups</w:t>
            </w:r>
            <w:r w:rsidRPr="00991AE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1323F3" w:rsidRPr="006A00F9" w14:paraId="7D4185CC" w14:textId="77777777" w:rsidTr="00C60544">
        <w:trPr>
          <w:trHeight w:val="2232"/>
        </w:trPr>
        <w:tc>
          <w:tcPr>
            <w:tcW w:w="436" w:type="pct"/>
          </w:tcPr>
          <w:p w14:paraId="08A3C0A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35CA63" w14:textId="66EE354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Chaudry, Jackson, &amp;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Glied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(2019)</w:t>
            </w:r>
          </w:p>
        </w:tc>
        <w:tc>
          <w:tcPr>
            <w:tcW w:w="468" w:type="pct"/>
          </w:tcPr>
          <w:p w14:paraId="03A2139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BD6DA67" w14:textId="7593C17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etermined the extent to which the ACA has reduced disparities in insurance coverage among different racial/ethnic groups</w:t>
            </w:r>
          </w:p>
        </w:tc>
        <w:tc>
          <w:tcPr>
            <w:tcW w:w="585" w:type="pct"/>
          </w:tcPr>
          <w:p w14:paraId="7C858AF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32099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</w:t>
            </w:r>
          </w:p>
          <w:p w14:paraId="5CA5CAA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7A036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; estimates adjusted</w:t>
            </w:r>
          </w:p>
          <w:p w14:paraId="6DE0B82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5D483B" w14:textId="7548126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public, private, and no coverage separately</w:t>
            </w:r>
          </w:p>
        </w:tc>
        <w:tc>
          <w:tcPr>
            <w:tcW w:w="462" w:type="pct"/>
          </w:tcPr>
          <w:p w14:paraId="18A8E32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1F930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erican Community Survey (ACS), 2013-2017</w:t>
            </w:r>
          </w:p>
        </w:tc>
        <w:tc>
          <w:tcPr>
            <w:tcW w:w="498" w:type="pct"/>
          </w:tcPr>
          <w:p w14:paraId="30586C6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4384BB" w14:textId="2487DCD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Adults (ages 19-64); white, African American, Hispanic (any race); grouped by income relative to federal poverty guidelines; </w:t>
            </w:r>
          </w:p>
        </w:tc>
        <w:tc>
          <w:tcPr>
            <w:tcW w:w="460" w:type="pct"/>
          </w:tcPr>
          <w:p w14:paraId="7847E78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98B027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ratified by income level</w:t>
            </w:r>
          </w:p>
        </w:tc>
        <w:tc>
          <w:tcPr>
            <w:tcW w:w="318" w:type="pct"/>
          </w:tcPr>
          <w:p w14:paraId="64EA349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F183D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575AAA6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C4874E8" w14:textId="0A9DD6B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ong all income levels, white un-insurance rates declined in non-ME and ME states; AA and non-Hispanic un-insurance rates decreased in non-ME and ME states</w:t>
            </w:r>
          </w:p>
          <w:p w14:paraId="58B5B89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C65787" w14:textId="46F7F87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Rates unadjusted and no significance testing conducted</w:t>
            </w:r>
          </w:p>
        </w:tc>
        <w:tc>
          <w:tcPr>
            <w:tcW w:w="616" w:type="pct"/>
          </w:tcPr>
          <w:p w14:paraId="2618C1C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ECF440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10711AE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E22EF4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00C72796" w14:textId="77777777" w:rsidTr="00C60544">
        <w:tc>
          <w:tcPr>
            <w:tcW w:w="436" w:type="pct"/>
            <w:shd w:val="clear" w:color="auto" w:fill="F2F2F2" w:themeFill="background1" w:themeFillShade="F2"/>
          </w:tcPr>
          <w:p w14:paraId="0153F5E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AA5EF9" w14:textId="0D0C30F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ingh &amp; Wilk (2019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27BE91F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F1FB0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Examined changes in access to primary care, measured by insurance status, having usual source of care, and delaying care </w:t>
            </w: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due to cost, following ACA ME</w:t>
            </w:r>
          </w:p>
          <w:p w14:paraId="6238BC6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B265D7" w14:textId="213AC55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35A1D1F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0153F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; logistic regression models</w:t>
            </w:r>
          </w:p>
          <w:p w14:paraId="79FFE78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61FEF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6F7FD46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1604388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3AF8729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91DD44" w14:textId="68521BB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30FE598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D131002" w14:textId="28BC86C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 (BRFSS), 2011-2016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638B3CC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17C6CD" w14:textId="6FA6CEB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25-64); white, African American, and Hispanic; other non-Hispanic adults (ages 25-64) with incomes below 100% FPL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6D55466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CC7769" w14:textId="7B7BBED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education status, marital status, gender, self-rated health status; race/ethnicity, income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5555A9C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E37050" w14:textId="525E34F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0323D2F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61D7C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No significant AA-white disparity changes in insurance rates due to ME </w:t>
            </w:r>
          </w:p>
          <w:p w14:paraId="14A0AD8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EC7200" w14:textId="2C30D06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  <w:shd w:val="clear" w:color="auto" w:fill="F2F2F2" w:themeFill="background1" w:themeFillShade="F2"/>
          </w:tcPr>
          <w:p w14:paraId="732E5E5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1B5A89" w14:textId="54E666A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No significant AA-white disparity changes due to ME status in unmet need due to cost or having a usual source of care 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25FD0B4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2489CB" w14:textId="77A6913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17800C8F" w14:textId="77777777" w:rsidTr="00C60544">
        <w:tc>
          <w:tcPr>
            <w:tcW w:w="436" w:type="pct"/>
          </w:tcPr>
          <w:p w14:paraId="0927A73D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48AE55" w14:textId="1BCC56B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Lipton, Decker, &amp; Sommers (2019)</w:t>
            </w:r>
          </w:p>
        </w:tc>
        <w:tc>
          <w:tcPr>
            <w:tcW w:w="468" w:type="pct"/>
          </w:tcPr>
          <w:p w14:paraId="41E6BC4E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50A1B2" w14:textId="5147933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changes related to racial/ethnic disparities in health insurance coverage and access to care after implementation of dependent coverage provision and full ACA limitation in 2014, respectively, separate from preexisting trends</w:t>
            </w:r>
          </w:p>
        </w:tc>
        <w:tc>
          <w:tcPr>
            <w:tcW w:w="585" w:type="pct"/>
          </w:tcPr>
          <w:p w14:paraId="73DC5D98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79AB5B" w14:textId="4BD2DFB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Interrupted time series approach with 2 distinct intervention periods: October 2010 to December 2013 and January 2014 to December 2014</w:t>
            </w:r>
          </w:p>
          <w:p w14:paraId="5FAF8B0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C75D55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7F85B10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46E6797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12CED58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122BD4" w14:textId="23E242D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public, private, and any coverage</w:t>
            </w:r>
          </w:p>
        </w:tc>
        <w:tc>
          <w:tcPr>
            <w:tcW w:w="462" w:type="pct"/>
          </w:tcPr>
          <w:p w14:paraId="4E915C3B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7A9D1E" w14:textId="67FF775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Health Interview Survey (NHIS), 2000-2014</w:t>
            </w:r>
          </w:p>
        </w:tc>
        <w:tc>
          <w:tcPr>
            <w:tcW w:w="498" w:type="pct"/>
          </w:tcPr>
          <w:p w14:paraId="4F2679C8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9F1F0A" w14:textId="398C1C4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48,358 young adults (ages 19-25)</w:t>
            </w:r>
          </w:p>
        </w:tc>
        <w:tc>
          <w:tcPr>
            <w:tcW w:w="460" w:type="pct"/>
          </w:tcPr>
          <w:p w14:paraId="2A9A6B55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E672B6" w14:textId="121AD64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sex, marital status, education, employment status, family income, region of residence; models included linear quarterly trend to control for trends in each outcome prior to ACA implementation</w:t>
            </w:r>
          </w:p>
        </w:tc>
        <w:tc>
          <w:tcPr>
            <w:tcW w:w="318" w:type="pct"/>
          </w:tcPr>
          <w:p w14:paraId="07F51108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C34057" w14:textId="01146F0E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58AB71A6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4AF705" w14:textId="5F9B021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associated with significantly greater increases in rates of having health coverage and having Medicaid coverage compared to gains for whites; rates of reporting any type of health insurance increased at significantly greater rates than for whites in ME states</w:t>
            </w:r>
          </w:p>
        </w:tc>
        <w:tc>
          <w:tcPr>
            <w:tcW w:w="616" w:type="pct"/>
          </w:tcPr>
          <w:p w14:paraId="127CBBD5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C9DF62" w14:textId="4433CE43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associated with significantly greater increases in reporting a usual source of health care for AA compared to gains for whites; cumulative changes for ACA associated with significantly greater increases in reporting at least one doctor’s visit for AA compared to gains for whites</w:t>
            </w:r>
          </w:p>
        </w:tc>
        <w:tc>
          <w:tcPr>
            <w:tcW w:w="504" w:type="pct"/>
          </w:tcPr>
          <w:p w14:paraId="3795CA96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A7193E" w14:textId="563E858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58B0BC2E" w14:textId="77777777" w:rsidTr="00C60544">
        <w:tc>
          <w:tcPr>
            <w:tcW w:w="436" w:type="pct"/>
            <w:shd w:val="clear" w:color="auto" w:fill="F2F2F2" w:themeFill="background1" w:themeFillShade="F2"/>
          </w:tcPr>
          <w:p w14:paraId="25A3525F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3BA2E5D" w14:textId="0889B2F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Crocker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Zeymo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McDermott, Xiao, Watson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eLeire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hara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Chan, &amp; A-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Refaie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(2019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64B6C2FA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8918FE3" w14:textId="223EF7D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impact of ME on utilization of cancer surgery for uninsured overall, low-income persons, and racial minorities</w:t>
            </w:r>
          </w:p>
        </w:tc>
        <w:tc>
          <w:tcPr>
            <w:tcW w:w="585" w:type="pct"/>
            <w:shd w:val="clear" w:color="auto" w:fill="F2F2F2" w:themeFill="background1" w:themeFillShade="F2"/>
          </w:tcPr>
          <w:p w14:paraId="36A31D6D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76A333" w14:textId="5262E2C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oisson interrupted time series (ITS) analysis</w:t>
            </w:r>
          </w:p>
          <w:p w14:paraId="0C5FB2F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61ACF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14351D2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54AD2FF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131546A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49B2BB" w14:textId="3243880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private and public insurance separately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3BB71A31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5AA3C5" w14:textId="2AACA15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rged data from State Inpatient Database, American Hospital Association, and Area Resource File, 2012-2015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6823D755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49B5E0" w14:textId="7A74A67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81,000 patients (ages 18-64) who underwent cancer surgery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67CC7582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BD32F36" w14:textId="4208D47C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justing for age, sex, comorbidity score, population-</w:t>
            </w:r>
            <w:proofErr w:type="gram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level</w:t>
            </w:r>
            <w:proofErr w:type="gram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and provider-level characteristics; quarter of discharge; year of admission; payer type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0029D248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C7067A" w14:textId="29C4DB9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1E54E0F1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506AAE" w14:textId="5F74C921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560FDCFD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19F9C8" w14:textId="3946394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dicaid and uninsured population in ME states substantially increased utilization relative to non-ME states in 2014</w:t>
            </w:r>
          </w:p>
          <w:p w14:paraId="6B9062C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1998C9" w14:textId="1D29F5B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significant for AA-white change and cancer surgery utilization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72691F0A" w14:textId="77777777" w:rsidR="001323F3" w:rsidRDefault="001323F3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072F5C" w14:textId="399DB65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0D0F48A4" w14:textId="77777777" w:rsidTr="00C60544">
        <w:tc>
          <w:tcPr>
            <w:tcW w:w="436" w:type="pct"/>
          </w:tcPr>
          <w:p w14:paraId="12FA096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633CF8" w14:textId="1D4800FA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Wehby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&amp;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Lyu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  <w:tc>
          <w:tcPr>
            <w:tcW w:w="468" w:type="pct"/>
          </w:tcPr>
          <w:p w14:paraId="6E5A25A6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633F4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ACA ME effects on Medicaid take-up and private coverage and coverage disparities by age, race/ethnicity, and gender</w:t>
            </w:r>
          </w:p>
          <w:p w14:paraId="6180395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26C90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</w:tcPr>
          <w:p w14:paraId="0F24028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38141D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ratified Difference-in-Difference (DD) regression with state fixed effects; excluded 14 states that had partial or full expansions prior to 2014</w:t>
            </w:r>
          </w:p>
          <w:p w14:paraId="40C8B92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74601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5E97386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6A5BD6E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FB6165" w14:textId="6050560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Medicaid coverage, uninsured, individually purchased, employer-sponsored coverage, any private coverage</w:t>
            </w:r>
          </w:p>
        </w:tc>
        <w:tc>
          <w:tcPr>
            <w:tcW w:w="462" w:type="pct"/>
          </w:tcPr>
          <w:p w14:paraId="05020D6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D43496" w14:textId="3AC9431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erican Community Survey, 2011-2015</w:t>
            </w:r>
          </w:p>
        </w:tc>
        <w:tc>
          <w:tcPr>
            <w:tcW w:w="498" w:type="pct"/>
          </w:tcPr>
          <w:p w14:paraId="561EDFC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F2309E" w14:textId="797BD81D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3,137,989 low-educated (high school or less) adults (ages 19-64); did not select sample based on household income or poverty level because income is potentially endogenous to insurance</w:t>
            </w:r>
          </w:p>
        </w:tc>
        <w:tc>
          <w:tcPr>
            <w:tcW w:w="460" w:type="pct"/>
          </w:tcPr>
          <w:p w14:paraId="1F1ED64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B3FD3DF" w14:textId="7D0F6AD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coverage time trends stratified by age group, stratified by race/ethnicity and gender</w:t>
            </w:r>
          </w:p>
        </w:tc>
        <w:tc>
          <w:tcPr>
            <w:tcW w:w="318" w:type="pct"/>
          </w:tcPr>
          <w:p w14:paraId="5382760C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AFEDDF" w14:textId="4EF79030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0A63558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D42E6D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Slight change in coverage disparities by race/ethnicity </w:t>
            </w:r>
          </w:p>
          <w:p w14:paraId="2A05C90A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AFE5C6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AA-white disparity change</w:t>
            </w:r>
          </w:p>
          <w:p w14:paraId="4B2A9D4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45785F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</w:tcPr>
          <w:p w14:paraId="3CDF79F1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627D816" w14:textId="6455D64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4C0A902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999C55" w14:textId="4C48F5A5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35337AA8" w14:textId="77777777" w:rsidTr="00C60544">
        <w:tc>
          <w:tcPr>
            <w:tcW w:w="436" w:type="pct"/>
            <w:shd w:val="clear" w:color="auto" w:fill="F2F2F2" w:themeFill="background1" w:themeFillShade="F2"/>
          </w:tcPr>
          <w:p w14:paraId="1E62744D" w14:textId="504CB78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Han,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Yabroff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War, Brawley, Jemal (2018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23D2F4E8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changes in percent uninsured and percent reporting care unaffordability, pre- &amp; post-ACA ME</w:t>
            </w:r>
          </w:p>
          <w:p w14:paraId="6F0A2160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21474B5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49A1981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</w:t>
            </w:r>
          </w:p>
          <w:p w14:paraId="5753B58B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686884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5D7E73AE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5728D15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CE0937" w14:textId="53F415D4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6C444511" w14:textId="62E86722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 (BRFSS), 2011-2017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121A7EF6" w14:textId="344A6176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118,631 cancer survivors (ages 18-64) with no known sex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1D85587E" w14:textId="50481268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Gender, age, race/ethnicity, household income, education, employment status, marital status, number of comorbid conditions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1FA0AB4C" w14:textId="2D53C176" w:rsidR="00C52379" w:rsidRPr="006A00F9" w:rsidRDefault="00C60544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52379" w:rsidRPr="006A00F9">
              <w:rPr>
                <w:rFonts w:ascii="Times New Roman" w:hAnsi="Times New Roman" w:cs="Times New Roman"/>
                <w:sz w:val="16"/>
                <w:szCs w:val="16"/>
              </w:rPr>
              <w:t>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47EED327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ercent uninsured and care affordability decreased in all racial groups; disparities between white and Hispanic survivors persisted; greater reductions in un-insurance rates for AA in ME states (not statistically significant)</w:t>
            </w:r>
          </w:p>
          <w:p w14:paraId="30275782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D84E0F" w14:textId="7054F5FB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significance for AA-white disparity change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372B44A9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Greater reductions in rates of care affordability reports for AA in ME states (not statistically significant); no significant findings for ME impact on AA-white disparities in unmet need due to cost</w:t>
            </w:r>
          </w:p>
          <w:p w14:paraId="11F5D3D3" w14:textId="77777777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379248" w14:textId="1ECC039F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significance for AA-white disparity change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78F39F4E" w14:textId="6E096D79" w:rsidR="00C52379" w:rsidRPr="006A00F9" w:rsidRDefault="00C52379" w:rsidP="00C5237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60D8C372" w14:textId="77777777" w:rsidTr="00C60544">
        <w:tc>
          <w:tcPr>
            <w:tcW w:w="436" w:type="pct"/>
          </w:tcPr>
          <w:p w14:paraId="1B482AE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F55AAC" w14:textId="3AA3B119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Lee &amp;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orell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(2018)</w:t>
            </w:r>
          </w:p>
        </w:tc>
        <w:tc>
          <w:tcPr>
            <w:tcW w:w="468" w:type="pct"/>
          </w:tcPr>
          <w:p w14:paraId="34CDCE3F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A43194" w14:textId="566E0946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stimated impacts of ACA ME on racial/ethnic disparities in insurance coverage, access to care, and health status</w:t>
            </w:r>
          </w:p>
        </w:tc>
        <w:tc>
          <w:tcPr>
            <w:tcW w:w="585" w:type="pct"/>
          </w:tcPr>
          <w:p w14:paraId="566699B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24192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D) model specification with treatment and comparison groups; linear probability and regression models</w:t>
            </w:r>
          </w:p>
          <w:p w14:paraId="38E51FC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008A0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34BD0B7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536E6A1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4DE7D5B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B0EE457" w14:textId="51FF52AE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</w:tcPr>
          <w:p w14:paraId="4B13BEB1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5AB4D2" w14:textId="4F877234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, 2011-2016</w:t>
            </w:r>
          </w:p>
        </w:tc>
        <w:tc>
          <w:tcPr>
            <w:tcW w:w="498" w:type="pct"/>
          </w:tcPr>
          <w:p w14:paraId="1A350FE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D7C69C" w14:textId="00B0EB8A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n-pregnant childless adults (ages 19-64) residing in U.S. state or D.C. with incomes less than 100% FPL</w:t>
            </w:r>
          </w:p>
        </w:tc>
        <w:tc>
          <w:tcPr>
            <w:tcW w:w="460" w:type="pct"/>
          </w:tcPr>
          <w:p w14:paraId="1E48CAF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EB4535" w14:textId="699EA07F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gender, race, marital status, education, employment, chronic disease status, tobacco use; state-year variables including number of hospital beds and physicians per 1,000 population, unemployment rate, per capita income, racial/ethnic composition, Senate voting records</w:t>
            </w:r>
          </w:p>
        </w:tc>
        <w:tc>
          <w:tcPr>
            <w:tcW w:w="318" w:type="pct"/>
          </w:tcPr>
          <w:p w14:paraId="058013C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CAE9BB" w14:textId="1D8356D1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52A65921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B6329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significant for AA-white disparity change in un-insurance</w:t>
            </w:r>
          </w:p>
          <w:p w14:paraId="32BF780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757ED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</w:tcPr>
          <w:p w14:paraId="766CDF6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905BD2" w14:textId="49C3BFCC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ignificant findings for ME impact on AA-white disparities in unmet needs due to cost, having a usual source of care, or having annual wellness exam</w:t>
            </w:r>
          </w:p>
        </w:tc>
        <w:tc>
          <w:tcPr>
            <w:tcW w:w="504" w:type="pct"/>
          </w:tcPr>
          <w:p w14:paraId="75A1CA4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1F4CFA" w14:textId="5ADAD9F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ignificant findings for ME impact on AA-white disparities in reported fair or poor physical health days, number of poor mental health days, and days with health-related activity limitation</w:t>
            </w:r>
          </w:p>
        </w:tc>
      </w:tr>
      <w:tr w:rsidR="00C60544" w:rsidRPr="006A00F9" w14:paraId="63F39E0D" w14:textId="77777777" w:rsidTr="00C60544">
        <w:tc>
          <w:tcPr>
            <w:tcW w:w="436" w:type="pct"/>
            <w:shd w:val="clear" w:color="auto" w:fill="F2F2F2" w:themeFill="background1" w:themeFillShade="F2"/>
          </w:tcPr>
          <w:p w14:paraId="18E8CB7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5D1B1C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Yue, Rasmussen, </w:t>
            </w:r>
          </w:p>
          <w:p w14:paraId="76CEE831" w14:textId="489DDF35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&amp; Ponce (2018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6B88CBC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AEA2B2" w14:textId="79FE2466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impacts of ME on health insurance coverage, having personal doctor(s), being unable to see doctors because of cost, and receiving a flu shot; tested racial/ethnic differential impacts</w:t>
            </w:r>
          </w:p>
        </w:tc>
        <w:tc>
          <w:tcPr>
            <w:tcW w:w="585" w:type="pct"/>
            <w:shd w:val="clear" w:color="auto" w:fill="F2F2F2" w:themeFill="background1" w:themeFillShade="F2"/>
          </w:tcPr>
          <w:p w14:paraId="25C7432F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692BB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Quasi-experimental design with Difference-in-Difference (DDD) analyses; multiple imputations and survey weights used; excluded 14 states that had partial or full ME prior to 2014</w:t>
            </w:r>
          </w:p>
          <w:p w14:paraId="25BF6D9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BDD013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28848B6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7FE3A70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5B8BD0D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D7E0E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  <w:p w14:paraId="18A4937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2" w:type="pct"/>
            <w:shd w:val="clear" w:color="auto" w:fill="F2F2F2" w:themeFill="background1" w:themeFillShade="F2"/>
          </w:tcPr>
          <w:p w14:paraId="7DDB25F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B9AEAA" w14:textId="5B4BD20A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Behavioral Risk Factor Surveillance System (BRFSS); State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hysicans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Workforce Data Book; Bureau of Labor Statistics, 2013-2015 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06C59FB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6EB4AD" w14:textId="668D7118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8 or older), low-income, non-elderly based on household income and family size; 18,408 observations in non-ME group and 16,964 in ME group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5B388D5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165A0C" w14:textId="23934AD4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, general health, annual household income, race, education level, employment status, language, number of children in household, number of adults in household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64AA630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0B3C45" w14:textId="77777777" w:rsidR="001323F3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8921F3" w14:textId="45D8B101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39C1C75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09274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significant for AA-white disparity changes in rates of any-health coverage</w:t>
            </w:r>
          </w:p>
          <w:p w14:paraId="2C33A981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E84BD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  <w:shd w:val="clear" w:color="auto" w:fill="F2F2F2" w:themeFill="background1" w:themeFillShade="F2"/>
          </w:tcPr>
          <w:p w14:paraId="54FA78E1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B1FB14" w14:textId="27FC205D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ignificant findings for ME impact on AA-white disparities due to cost, having usual source of care or personal doctor, or having flu shot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0E72545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756136A" w14:textId="77777777" w:rsidR="001323F3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F9F9DE" w14:textId="3B13F2CA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4D5CA527" w14:textId="77777777" w:rsidTr="00C60544">
        <w:tc>
          <w:tcPr>
            <w:tcW w:w="436" w:type="pct"/>
          </w:tcPr>
          <w:p w14:paraId="08749A9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0341DA" w14:textId="7C5BEC12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Hayes, Riley, Radley, &amp; McCarthy (2017)</w:t>
            </w:r>
          </w:p>
        </w:tc>
        <w:tc>
          <w:tcPr>
            <w:tcW w:w="468" w:type="pct"/>
          </w:tcPr>
          <w:p w14:paraId="6D7C5E7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417CE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Investigated effects of ME on access to health care across three racial/ethnic groups</w:t>
            </w:r>
          </w:p>
          <w:p w14:paraId="0661C39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01F59A" w14:textId="6F998CF6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585" w:type="pct"/>
          </w:tcPr>
          <w:p w14:paraId="70C1A50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E54B3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tratified analysis; calculated and compared national averages for each indicator pre- &amp; post-ACA, comparing ME and non-ME states</w:t>
            </w:r>
          </w:p>
          <w:p w14:paraId="2A83946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37F1A1" w14:textId="14E15DA8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al tests performed</w:t>
            </w:r>
          </w:p>
        </w:tc>
        <w:tc>
          <w:tcPr>
            <w:tcW w:w="462" w:type="pct"/>
          </w:tcPr>
          <w:p w14:paraId="24D2C3E2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B1846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merican Community Survey (ACS), 2013 &amp; 2015</w:t>
            </w:r>
          </w:p>
          <w:p w14:paraId="6930377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3DA1C7" w14:textId="79CC6283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ehavioral Risk Factor Surveillance System (BRFSS), 2013 &amp; 2015</w:t>
            </w:r>
          </w:p>
        </w:tc>
        <w:tc>
          <w:tcPr>
            <w:tcW w:w="498" w:type="pct"/>
          </w:tcPr>
          <w:p w14:paraId="30EC21B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D6597F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Uninsured adults (ages 19-64); adults (ages and older) who identified unmet heath care need do to cost and lacks usual source of care</w:t>
            </w:r>
          </w:p>
          <w:p w14:paraId="53344C2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74258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0" w:type="pct"/>
          </w:tcPr>
          <w:p w14:paraId="185B620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D0D53B" w14:textId="04CD17F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None reported</w:t>
            </w:r>
          </w:p>
        </w:tc>
        <w:tc>
          <w:tcPr>
            <w:tcW w:w="318" w:type="pct"/>
          </w:tcPr>
          <w:p w14:paraId="4B1D1BA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9117D1" w14:textId="36BA7CA2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bsolute</w:t>
            </w:r>
          </w:p>
        </w:tc>
        <w:tc>
          <w:tcPr>
            <w:tcW w:w="653" w:type="pct"/>
          </w:tcPr>
          <w:p w14:paraId="2B4C17B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36783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AA-white absolute disparity in un-insurance rates decreased in non-ME and ME states </w:t>
            </w:r>
          </w:p>
          <w:p w14:paraId="41AD7F7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7FFAA4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s of significance reported</w:t>
            </w:r>
          </w:p>
          <w:p w14:paraId="663472E2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4B8F8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</w:tcPr>
          <w:p w14:paraId="05282312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D60A4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A-white absolute disparity in rates of unmet health care need due to costs decreased in non-ME and ME states</w:t>
            </w:r>
          </w:p>
          <w:p w14:paraId="0155547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95E05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s of significance reported</w:t>
            </w:r>
          </w:p>
          <w:p w14:paraId="2DCC99F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3C542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absolute disparity in rates of lacking a usual source of care decreased in non-ME and ME states</w:t>
            </w:r>
          </w:p>
          <w:p w14:paraId="2E76375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4CE2FBF" w14:textId="0834C04C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o statistics of significance reported</w:t>
            </w:r>
          </w:p>
        </w:tc>
        <w:tc>
          <w:tcPr>
            <w:tcW w:w="504" w:type="pct"/>
          </w:tcPr>
          <w:p w14:paraId="6AC1DAF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0A75FA" w14:textId="29FAB1F1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N/A</w:t>
            </w:r>
          </w:p>
        </w:tc>
      </w:tr>
      <w:tr w:rsidR="00C60544" w:rsidRPr="006A00F9" w14:paraId="00845753" w14:textId="77777777" w:rsidTr="00C60544">
        <w:tc>
          <w:tcPr>
            <w:tcW w:w="436" w:type="pct"/>
            <w:shd w:val="clear" w:color="auto" w:fill="F2F2F2" w:themeFill="background1" w:themeFillShade="F2"/>
          </w:tcPr>
          <w:p w14:paraId="69AD673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389EE2" w14:textId="3C5D2635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Flores &amp; Vargas (2017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5C8FA3C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8C0CE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Tested whether ME predicted change in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thnoracial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disparities with health insurance coverage at the county level</w:t>
            </w:r>
          </w:p>
          <w:p w14:paraId="50D79F1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343C82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7AFEC61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01410F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Fixed-effect regression models</w:t>
            </w:r>
          </w:p>
          <w:p w14:paraId="1A29AFFF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C51916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7044902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115B4A0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76333C1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024388" w14:textId="26961B60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67A4E8A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E59F6F" w14:textId="3C7DF9AD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erican Community Survey, 2012-2014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47E045B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2235E0" w14:textId="01DFCF49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U.S. counties with large enough minority population to conduct meaningful cross-race analyses; not a nationally representative study of U.S. counties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021FC76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798FF8" w14:textId="1831E13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County-level immigration-related policy (20112-2014 from National Conference of State Legislatures); state-level racial prejudice (Google); county obesity rates (CDC); annual county median age and </w:t>
            </w: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thnoracial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 composition; baseline insurance coverage levels; annual county unemployment rate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4C99ABD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E61C6B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94DC6A" w14:textId="481134EB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5727FE6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4587A62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 xml:space="preserve">Gaps in county any-insurance coverage rates between AA and whites decreased, 2012-2014 </w:t>
            </w:r>
          </w:p>
          <w:p w14:paraId="415BD2D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significant for AA-white disparity change</w:t>
            </w:r>
          </w:p>
          <w:p w14:paraId="7AB3BE9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BD879C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16" w:type="pct"/>
            <w:shd w:val="clear" w:color="auto" w:fill="F2F2F2" w:themeFill="background1" w:themeFillShade="F2"/>
          </w:tcPr>
          <w:p w14:paraId="5CA3B42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43C5A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C4B062" w14:textId="3601ED42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02F7DE2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1294E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AF5CB5" w14:textId="35E80D42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1323F3" w:rsidRPr="006A00F9" w14:paraId="714009C7" w14:textId="77777777" w:rsidTr="00C60544">
        <w:tc>
          <w:tcPr>
            <w:tcW w:w="436" w:type="pct"/>
          </w:tcPr>
          <w:p w14:paraId="6B68AE1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A7CA68" w14:textId="29EC5100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Buchmueller</w:t>
            </w:r>
            <w:proofErr w:type="spellEnd"/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, Levinson, Levy, &amp; Wolfe (2016)</w:t>
            </w:r>
          </w:p>
        </w:tc>
        <w:tc>
          <w:tcPr>
            <w:tcW w:w="468" w:type="pct"/>
          </w:tcPr>
          <w:p w14:paraId="69EC24F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353323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ACA and ME effect on rates of un-insurance, public health coverage, and private health coverage by racial/ethnic groups</w:t>
            </w:r>
          </w:p>
          <w:p w14:paraId="49BAF01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30CE5B3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</w:tcPr>
          <w:p w14:paraId="2399FA2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1E627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 stratified by income group and state ME status</w:t>
            </w:r>
          </w:p>
          <w:p w14:paraId="59B34C5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E845D6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470104C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E &amp; non-ME</w:t>
            </w:r>
          </w:p>
          <w:p w14:paraId="0D21FD0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6BF48CC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D4EFDA" w14:textId="1FC9473F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stinguished between private and public insurance rates</w:t>
            </w:r>
          </w:p>
        </w:tc>
        <w:tc>
          <w:tcPr>
            <w:tcW w:w="462" w:type="pct"/>
          </w:tcPr>
          <w:p w14:paraId="07BF021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024049" w14:textId="45C03420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merican Community Survey, 2008-2014</w:t>
            </w:r>
          </w:p>
        </w:tc>
        <w:tc>
          <w:tcPr>
            <w:tcW w:w="498" w:type="pct"/>
          </w:tcPr>
          <w:p w14:paraId="799C8E8E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68EBF0" w14:textId="0615E31D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9-64), white, African Americans, and Hispanics (any race)</w:t>
            </w:r>
          </w:p>
        </w:tc>
        <w:tc>
          <w:tcPr>
            <w:tcW w:w="460" w:type="pct"/>
          </w:tcPr>
          <w:p w14:paraId="10B6770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303D1A" w14:textId="4300F074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Stratified analysis by income group and state ME status; did not control for sociodemographic or health status factors</w:t>
            </w:r>
          </w:p>
        </w:tc>
        <w:tc>
          <w:tcPr>
            <w:tcW w:w="318" w:type="pct"/>
          </w:tcPr>
          <w:p w14:paraId="161572B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6A4B9AE" w14:textId="4FDF023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</w:t>
            </w:r>
          </w:p>
        </w:tc>
        <w:tc>
          <w:tcPr>
            <w:tcW w:w="653" w:type="pct"/>
          </w:tcPr>
          <w:p w14:paraId="3964DE1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A9A1C0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coverage gap decreased for both public and private insurance; greater gains for AA adults in non-ME states; greater gains for whites in ME states; AA without health insurance decreased in ME and non-ME states</w:t>
            </w:r>
          </w:p>
          <w:p w14:paraId="1FAF2AD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741AA3" w14:textId="1E0AC608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significant for AA-white disparity change in un-insurance rate</w:t>
            </w:r>
          </w:p>
        </w:tc>
        <w:tc>
          <w:tcPr>
            <w:tcW w:w="616" w:type="pct"/>
          </w:tcPr>
          <w:p w14:paraId="1E5BF18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2E8B33" w14:textId="484DB2F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</w:tcPr>
          <w:p w14:paraId="67D78F4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9EEEE8" w14:textId="53A0D064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C60544" w:rsidRPr="006A00F9" w14:paraId="4366DC5C" w14:textId="77777777" w:rsidTr="00C60544">
        <w:tc>
          <w:tcPr>
            <w:tcW w:w="436" w:type="pct"/>
            <w:shd w:val="clear" w:color="auto" w:fill="F2F2F2" w:themeFill="background1" w:themeFillShade="F2"/>
          </w:tcPr>
          <w:p w14:paraId="127E06E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5E2CF0" w14:textId="07DC5ADD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McMorrow, Long, Kenney, &amp; Anderson (2015)</w:t>
            </w:r>
          </w:p>
        </w:tc>
        <w:tc>
          <w:tcPr>
            <w:tcW w:w="468" w:type="pct"/>
            <w:shd w:val="clear" w:color="auto" w:fill="F2F2F2" w:themeFill="background1" w:themeFillShade="F2"/>
          </w:tcPr>
          <w:p w14:paraId="2B967C92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35ADED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Examined ME impacts on absolute &amp; relative disparity changes in un-insurance rates for African Americans and whites</w:t>
            </w:r>
          </w:p>
          <w:p w14:paraId="715E427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BEED98A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5" w:type="pct"/>
            <w:shd w:val="clear" w:color="auto" w:fill="F2F2F2" w:themeFill="background1" w:themeFillShade="F2"/>
          </w:tcPr>
          <w:p w14:paraId="482912F1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C8927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fference-in-Difference (DD)</w:t>
            </w:r>
          </w:p>
          <w:p w14:paraId="2BA80D84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1B479C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Pre- &amp; post-ACA</w:t>
            </w:r>
          </w:p>
          <w:p w14:paraId="56971086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A-white disparity</w:t>
            </w:r>
          </w:p>
          <w:p w14:paraId="7C61D13F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1C619E" w14:textId="4FA565A8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id not distinguish between private and public insurance</w:t>
            </w:r>
          </w:p>
        </w:tc>
        <w:tc>
          <w:tcPr>
            <w:tcW w:w="462" w:type="pct"/>
            <w:shd w:val="clear" w:color="auto" w:fill="F2F2F2" w:themeFill="background1" w:themeFillShade="F2"/>
          </w:tcPr>
          <w:p w14:paraId="1739BCF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CD9C61C" w14:textId="1D132EE4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ational Health Interview Survey (NHIS), 2012-2014</w:t>
            </w:r>
          </w:p>
        </w:tc>
        <w:tc>
          <w:tcPr>
            <w:tcW w:w="498" w:type="pct"/>
            <w:shd w:val="clear" w:color="auto" w:fill="F2F2F2" w:themeFill="background1" w:themeFillShade="F2"/>
          </w:tcPr>
          <w:p w14:paraId="03FAAE88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992069A" w14:textId="430658BE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dults (ages 18-64); white, AA, Hispanic</w:t>
            </w:r>
          </w:p>
        </w:tc>
        <w:tc>
          <w:tcPr>
            <w:tcW w:w="460" w:type="pct"/>
            <w:shd w:val="clear" w:color="auto" w:fill="F2F2F2" w:themeFill="background1" w:themeFillShade="F2"/>
          </w:tcPr>
          <w:p w14:paraId="658759D9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2140109" w14:textId="148EB818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ge; sex; did not control for sociodemographic or health status factors</w:t>
            </w:r>
          </w:p>
        </w:tc>
        <w:tc>
          <w:tcPr>
            <w:tcW w:w="318" w:type="pct"/>
            <w:shd w:val="clear" w:color="auto" w:fill="F2F2F2" w:themeFill="background1" w:themeFillShade="F2"/>
          </w:tcPr>
          <w:p w14:paraId="42393787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788DDD" w14:textId="28140279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 &amp; Relative</w:t>
            </w:r>
          </w:p>
        </w:tc>
        <w:tc>
          <w:tcPr>
            <w:tcW w:w="653" w:type="pct"/>
            <w:shd w:val="clear" w:color="auto" w:fill="F2F2F2" w:themeFill="background1" w:themeFillShade="F2"/>
          </w:tcPr>
          <w:p w14:paraId="22AF99ED" w14:textId="77777777" w:rsidR="001323F3" w:rsidRPr="006A00F9" w:rsidRDefault="001323F3" w:rsidP="001323F3">
            <w:pPr>
              <w:ind w:left="-14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5B0D4E4" w14:textId="77777777" w:rsidR="001323F3" w:rsidRPr="006A00F9" w:rsidRDefault="001323F3" w:rsidP="001323F3">
            <w:pPr>
              <w:ind w:left="-14"/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Absolute disparity for AA uninsured adults in ME and non-ME states decreased, 2013-2014</w:t>
            </w:r>
          </w:p>
          <w:p w14:paraId="2BE406B8" w14:textId="77777777" w:rsidR="001323F3" w:rsidRPr="006A00F9" w:rsidRDefault="001323F3" w:rsidP="001323F3">
            <w:pPr>
              <w:ind w:left="-14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FE717B9" w14:textId="65E29D2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DDD effect not tested for significant differences in AA-white disparity in ME vs. non-ME states</w:t>
            </w:r>
          </w:p>
        </w:tc>
        <w:tc>
          <w:tcPr>
            <w:tcW w:w="616" w:type="pct"/>
            <w:shd w:val="clear" w:color="auto" w:fill="F2F2F2" w:themeFill="background1" w:themeFillShade="F2"/>
          </w:tcPr>
          <w:p w14:paraId="41B3D8FB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85F624" w14:textId="2B97D9AB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7B864FB5" w14:textId="77777777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1408624" w14:textId="6AACC3BE" w:rsidR="001323F3" w:rsidRPr="006A00F9" w:rsidRDefault="001323F3" w:rsidP="001323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A00F9">
              <w:rPr>
                <w:rFonts w:ascii="Times New Roman" w:hAnsi="Times New Roman" w:cs="Times New Roman"/>
                <w:sz w:val="16"/>
                <w:szCs w:val="16"/>
              </w:rPr>
              <w:t>N/A</w:t>
            </w:r>
          </w:p>
        </w:tc>
      </w:tr>
    </w:tbl>
    <w:p w14:paraId="02D99DDB" w14:textId="38F68897" w:rsidR="00BA64DB" w:rsidRPr="006A00F9" w:rsidRDefault="00BA64DB" w:rsidP="00BA64DB">
      <w:pPr>
        <w:rPr>
          <w:rFonts w:ascii="Times New Roman" w:hAnsi="Times New Roman" w:cs="Times New Roman"/>
          <w:sz w:val="20"/>
          <w:szCs w:val="20"/>
        </w:rPr>
      </w:pPr>
    </w:p>
    <w:sectPr w:rsidR="00BA64DB" w:rsidRPr="006A00F9" w:rsidSect="00C66CB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774B7"/>
    <w:multiLevelType w:val="hybridMultilevel"/>
    <w:tmpl w:val="13DE6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4163B"/>
    <w:multiLevelType w:val="hybridMultilevel"/>
    <w:tmpl w:val="61D24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bG0MDIxszAxMzdU0lEKTi0uzszPAykwNKoFACP690ktAAAA"/>
  </w:docVars>
  <w:rsids>
    <w:rsidRoot w:val="00F734C3"/>
    <w:rsid w:val="00004886"/>
    <w:rsid w:val="0001508F"/>
    <w:rsid w:val="0004562F"/>
    <w:rsid w:val="00057334"/>
    <w:rsid w:val="00061D5E"/>
    <w:rsid w:val="00062AA7"/>
    <w:rsid w:val="0006444A"/>
    <w:rsid w:val="00077ED3"/>
    <w:rsid w:val="000A70DF"/>
    <w:rsid w:val="000D30D2"/>
    <w:rsid w:val="000F7B1F"/>
    <w:rsid w:val="00115F78"/>
    <w:rsid w:val="001240A8"/>
    <w:rsid w:val="00127247"/>
    <w:rsid w:val="001323F3"/>
    <w:rsid w:val="001441E8"/>
    <w:rsid w:val="00145C1B"/>
    <w:rsid w:val="0016482C"/>
    <w:rsid w:val="00172D5A"/>
    <w:rsid w:val="001755F4"/>
    <w:rsid w:val="001906F6"/>
    <w:rsid w:val="00194BB4"/>
    <w:rsid w:val="001C21AB"/>
    <w:rsid w:val="001D4FC6"/>
    <w:rsid w:val="001E59F8"/>
    <w:rsid w:val="001F3208"/>
    <w:rsid w:val="00216EA6"/>
    <w:rsid w:val="00220E63"/>
    <w:rsid w:val="00227589"/>
    <w:rsid w:val="002428F9"/>
    <w:rsid w:val="00250E9F"/>
    <w:rsid w:val="0026192B"/>
    <w:rsid w:val="002759A9"/>
    <w:rsid w:val="002818A8"/>
    <w:rsid w:val="002A48E8"/>
    <w:rsid w:val="002B1B08"/>
    <w:rsid w:val="002B2AEC"/>
    <w:rsid w:val="002B3864"/>
    <w:rsid w:val="002C2D11"/>
    <w:rsid w:val="002C7B13"/>
    <w:rsid w:val="002F4EF8"/>
    <w:rsid w:val="00307846"/>
    <w:rsid w:val="00312709"/>
    <w:rsid w:val="003343A3"/>
    <w:rsid w:val="00352616"/>
    <w:rsid w:val="003542D6"/>
    <w:rsid w:val="00372C71"/>
    <w:rsid w:val="00373DD5"/>
    <w:rsid w:val="00374356"/>
    <w:rsid w:val="00377B81"/>
    <w:rsid w:val="00383BC7"/>
    <w:rsid w:val="00384F5E"/>
    <w:rsid w:val="00392734"/>
    <w:rsid w:val="003B065D"/>
    <w:rsid w:val="003B54ED"/>
    <w:rsid w:val="003C358C"/>
    <w:rsid w:val="003C5936"/>
    <w:rsid w:val="003D4A82"/>
    <w:rsid w:val="003F3909"/>
    <w:rsid w:val="00417FBA"/>
    <w:rsid w:val="0042681F"/>
    <w:rsid w:val="0044593F"/>
    <w:rsid w:val="00451483"/>
    <w:rsid w:val="00465BE3"/>
    <w:rsid w:val="00482868"/>
    <w:rsid w:val="004862E0"/>
    <w:rsid w:val="004A7AB6"/>
    <w:rsid w:val="004B33AC"/>
    <w:rsid w:val="004D3C67"/>
    <w:rsid w:val="004D49C9"/>
    <w:rsid w:val="004E13F2"/>
    <w:rsid w:val="004E4C97"/>
    <w:rsid w:val="004F62E4"/>
    <w:rsid w:val="004F6A30"/>
    <w:rsid w:val="004F6AF4"/>
    <w:rsid w:val="00516471"/>
    <w:rsid w:val="0053632D"/>
    <w:rsid w:val="005420F4"/>
    <w:rsid w:val="00547994"/>
    <w:rsid w:val="00562BC7"/>
    <w:rsid w:val="005941CD"/>
    <w:rsid w:val="005A3852"/>
    <w:rsid w:val="005A6EBB"/>
    <w:rsid w:val="005E3F4D"/>
    <w:rsid w:val="005F5A28"/>
    <w:rsid w:val="00610352"/>
    <w:rsid w:val="00625ED2"/>
    <w:rsid w:val="00633DBB"/>
    <w:rsid w:val="0063506A"/>
    <w:rsid w:val="006365B5"/>
    <w:rsid w:val="00647AE6"/>
    <w:rsid w:val="00650601"/>
    <w:rsid w:val="006609BB"/>
    <w:rsid w:val="00683F9B"/>
    <w:rsid w:val="006934F7"/>
    <w:rsid w:val="00695131"/>
    <w:rsid w:val="006A00F9"/>
    <w:rsid w:val="006A0E53"/>
    <w:rsid w:val="006A7F88"/>
    <w:rsid w:val="006B4DA1"/>
    <w:rsid w:val="006D072E"/>
    <w:rsid w:val="006D2193"/>
    <w:rsid w:val="00700CEE"/>
    <w:rsid w:val="00746287"/>
    <w:rsid w:val="00755E5E"/>
    <w:rsid w:val="00765994"/>
    <w:rsid w:val="00766BEC"/>
    <w:rsid w:val="00767FBA"/>
    <w:rsid w:val="00777F1D"/>
    <w:rsid w:val="007B0D48"/>
    <w:rsid w:val="007B0EEA"/>
    <w:rsid w:val="007B28C8"/>
    <w:rsid w:val="007B7F68"/>
    <w:rsid w:val="007D261A"/>
    <w:rsid w:val="007D5409"/>
    <w:rsid w:val="007D7E3C"/>
    <w:rsid w:val="007E74D6"/>
    <w:rsid w:val="007F50BC"/>
    <w:rsid w:val="0081446D"/>
    <w:rsid w:val="00821A37"/>
    <w:rsid w:val="00833FEF"/>
    <w:rsid w:val="00855A18"/>
    <w:rsid w:val="00857AF0"/>
    <w:rsid w:val="0087707F"/>
    <w:rsid w:val="008A4C37"/>
    <w:rsid w:val="008D56C1"/>
    <w:rsid w:val="008E1E0C"/>
    <w:rsid w:val="0092227F"/>
    <w:rsid w:val="009306EB"/>
    <w:rsid w:val="00932CCB"/>
    <w:rsid w:val="00932FB7"/>
    <w:rsid w:val="00936FC9"/>
    <w:rsid w:val="0095312E"/>
    <w:rsid w:val="009565D9"/>
    <w:rsid w:val="00956C84"/>
    <w:rsid w:val="0096551A"/>
    <w:rsid w:val="009760D3"/>
    <w:rsid w:val="00984E26"/>
    <w:rsid w:val="00991AEA"/>
    <w:rsid w:val="009A4291"/>
    <w:rsid w:val="009A54BF"/>
    <w:rsid w:val="009B518F"/>
    <w:rsid w:val="009D6B99"/>
    <w:rsid w:val="009E5042"/>
    <w:rsid w:val="009E60E8"/>
    <w:rsid w:val="00A17E91"/>
    <w:rsid w:val="00A2411B"/>
    <w:rsid w:val="00A30DA6"/>
    <w:rsid w:val="00A41DE9"/>
    <w:rsid w:val="00A47698"/>
    <w:rsid w:val="00A55B93"/>
    <w:rsid w:val="00A74D6C"/>
    <w:rsid w:val="00A77473"/>
    <w:rsid w:val="00A84DFC"/>
    <w:rsid w:val="00A92702"/>
    <w:rsid w:val="00A928A4"/>
    <w:rsid w:val="00AA7A7D"/>
    <w:rsid w:val="00AA7DF6"/>
    <w:rsid w:val="00AE766C"/>
    <w:rsid w:val="00B1103D"/>
    <w:rsid w:val="00B3286E"/>
    <w:rsid w:val="00B32E86"/>
    <w:rsid w:val="00B428B0"/>
    <w:rsid w:val="00B537E5"/>
    <w:rsid w:val="00B75576"/>
    <w:rsid w:val="00BA64DB"/>
    <w:rsid w:val="00BD02FC"/>
    <w:rsid w:val="00BD0A67"/>
    <w:rsid w:val="00BD795A"/>
    <w:rsid w:val="00BE290A"/>
    <w:rsid w:val="00BE50BC"/>
    <w:rsid w:val="00C1213B"/>
    <w:rsid w:val="00C1638A"/>
    <w:rsid w:val="00C230B9"/>
    <w:rsid w:val="00C52379"/>
    <w:rsid w:val="00C56A5A"/>
    <w:rsid w:val="00C60544"/>
    <w:rsid w:val="00C6496C"/>
    <w:rsid w:val="00C66CBE"/>
    <w:rsid w:val="00C823D5"/>
    <w:rsid w:val="00CA1DF7"/>
    <w:rsid w:val="00CA51F9"/>
    <w:rsid w:val="00CE44F5"/>
    <w:rsid w:val="00CF35F5"/>
    <w:rsid w:val="00D01C05"/>
    <w:rsid w:val="00D302AF"/>
    <w:rsid w:val="00D44171"/>
    <w:rsid w:val="00D44F37"/>
    <w:rsid w:val="00D45977"/>
    <w:rsid w:val="00D47BE0"/>
    <w:rsid w:val="00D5575B"/>
    <w:rsid w:val="00D617C4"/>
    <w:rsid w:val="00D70F57"/>
    <w:rsid w:val="00D74E8D"/>
    <w:rsid w:val="00D76BE8"/>
    <w:rsid w:val="00DA3221"/>
    <w:rsid w:val="00DD3DFE"/>
    <w:rsid w:val="00E621CE"/>
    <w:rsid w:val="00E70167"/>
    <w:rsid w:val="00E83EBD"/>
    <w:rsid w:val="00E955D1"/>
    <w:rsid w:val="00EA01F0"/>
    <w:rsid w:val="00EB0703"/>
    <w:rsid w:val="00EB3116"/>
    <w:rsid w:val="00EB5150"/>
    <w:rsid w:val="00EF7B8C"/>
    <w:rsid w:val="00F378D9"/>
    <w:rsid w:val="00F734C3"/>
    <w:rsid w:val="00F85889"/>
    <w:rsid w:val="00F85E7A"/>
    <w:rsid w:val="00F91A6F"/>
    <w:rsid w:val="00FB1247"/>
    <w:rsid w:val="00FB6CD6"/>
    <w:rsid w:val="00FC270B"/>
    <w:rsid w:val="00FD6EF0"/>
    <w:rsid w:val="00FD7D2F"/>
    <w:rsid w:val="00FE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25CE2"/>
  <w15:chartTrackingRefBased/>
  <w15:docId w15:val="{07C13AD6-CEBE-114B-90F5-40C84D97B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34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74E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4E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4E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E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E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923</Words>
  <Characters>22362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chens, Katherine</dc:creator>
  <cp:keywords/>
  <dc:description/>
  <cp:lastModifiedBy>Graaf, Genevieve</cp:lastModifiedBy>
  <cp:revision>2</cp:revision>
  <dcterms:created xsi:type="dcterms:W3CDTF">2022-04-18T17:53:00Z</dcterms:created>
  <dcterms:modified xsi:type="dcterms:W3CDTF">2022-04-18T17:53:00Z</dcterms:modified>
</cp:coreProperties>
</file>